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DR</w:t>
      </w:r>
      <w:r>
        <w:t xml:space="preserve"> </w:t>
      </w:r>
      <w:r>
        <w:t xml:space="preserve">Congo</w:t>
      </w:r>
      <w:r>
        <w:t xml:space="preserve"> </w:t>
      </w:r>
      <w:r>
        <w:t xml:space="preserve">Kinshasa</w:t>
      </w:r>
    </w:p>
    <w:bookmarkStart w:id="22" w:name="internship-application-letter"/>
    <w:p>
      <w:pPr>
        <w:pStyle w:val="Heading1"/>
      </w:pPr>
      <w:r>
        <w:t xml:space="preserve">Internship Application Letter</w:t>
      </w:r>
    </w:p>
    <w:bookmarkStart w:id="21" w:name="X4db4579875b19f404bbe85ca0128c2ae71d6c3e"/>
    <w:p>
      <w:pPr>
        <w:pStyle w:val="Heading2"/>
      </w:pPr>
      <w:r>
        <w:t xml:space="preserve">Special Education Teacher Internship Opportunity in Kinshasa, Democratic Republic of the Congo</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Organization Name - e.g., "Kinshasa Inclusive Education Initiative" or "Ministry of National Education, DR Congo"]</w:t>
      </w:r>
      <w:r>
        <w:br/>
      </w:r>
      <w:r>
        <w:t xml:space="preserve">Kinshasa, Democratic Republic of the Congo</w:t>
      </w:r>
    </w:p>
    <w:bookmarkStart w:id="20" w:name="X863456cb9b9b7979a40ec20e651f8c30c356f63"/>
    <w:p>
      <w:pPr>
        <w:pStyle w:val="Heading3"/>
      </w:pPr>
      <w:r>
        <w:t xml:space="preserve">Subject: Application for Special Education Teacher Internship Position in Kinshasa</w:t>
      </w:r>
    </w:p>
    <w:p>
      <w:pPr>
        <w:pStyle w:val="FirstParagraph"/>
      </w:pPr>
      <w:r>
        <w:t xml:space="preserve">Dear Hiring Manager,</w:t>
      </w:r>
    </w:p>
    <w:p>
      <w:pPr>
        <w:pStyle w:val="BodyText"/>
      </w:pPr>
      <w:r>
        <w:t xml:space="preserve">I am writing with profound enthusiasm to express my earnest interest in the Special Education Teacher Internship position within your esteemed organization, specifically dedicated to advancing inclusive education in Kinshasa, Democratic Republic of the Congo (DR Congo). As a deeply committed educator with specialized training in special education pedagogy and a sincere desire to contribute meaningfully to educational equity in resource-constrained settings, I am confident that my academic foundation, cultural sensitivity, and unwavering dedication align precisely with the critical mission of supporting children with diverse learning needs across the Kinshasa community.</w:t>
      </w:r>
    </w:p>
    <w:p>
      <w:pPr>
        <w:pStyle w:val="BodyText"/>
      </w:pPr>
      <w:r>
        <w:t xml:space="preserve">My academic journey has been meticulously focused on preparing me for the complex realities of special education in contexts like DR Congo. I completed a Bachelor’s degree in Special Education at [Your University], where I concentrated on inclusive teaching methodologies, developmental disabilities (including autism spectrum disorder, intellectual disabilities, and physical impairments common in post-conflict regions), and culturally responsive curriculum design. A pivotal component of my studies involved researching the specific challenges faced by children with disabilities in Sub-Saharan Africa, particularly within Congolese communities where accessibility barriers are compounded by infrastructure limitations and socioeconomic pressures. I immersed myself in literature on DR Congo’s National Education Policy (2018) which explicitly emphasizes inclusion, and the landmark 2019 Disability Law that mandates educational access – insights I believe are essential for any practitioner entering this vital field within Kinshasa.</w:t>
      </w:r>
    </w:p>
    <w:p>
      <w:pPr>
        <w:pStyle w:val="BodyText"/>
      </w:pPr>
      <w:r>
        <w:t xml:space="preserve">My practical experience directly informs my readiness to serve as a Special Education Teacher Intern in Kinshasa. During my final year practicum, I collaborated with a non-profit organization supporting children with disabilities in [Mention a similar setting - e.g., "a community-based program in Lusaka, Zambia" or "an inclusive school model in Nairobi, Kenya"]. There, I designed individualized education plans (IEPs) using locally available materials for children with varying needs. I learned to adapt communication strategies for diverse cultural backgrounds and to work effectively alongside local teaching assistants – skills directly transferable to the Kinshasa context where community involvement is paramount. Crucially, this experience instilled in me the understanding that effective special education in DR Congo cannot be imposed from outside; it must be co-created with Congolese educators, families, and community leaders. I am not here to "bring solutions," but to learn deeply from the resilient educational ecosystems already present in Kinshasa and contribute my skills respectfully within them.</w:t>
      </w:r>
    </w:p>
    <w:p>
      <w:pPr>
        <w:pStyle w:val="BodyText"/>
      </w:pPr>
      <w:r>
        <w:t xml:space="preserve">I recognize that implementing inclusive education in Kinshasa demands profound cultural humility. I have actively educated myself on Congolese culture, history, and the specific lived experiences of children with disabilities within this vibrant yet challenging urban environment. I understand that misconceptions about disability persist in some communities due to historical trauma and limited awareness – a reality my internship placement must navigate with patience and community partnership. My prior coursework included modules on "Disability Studies in African Contexts" and "Trauma-Informed Care," emphasizing the importance of building trust, respecting local knowledge systems, and recognizing that many families face intersecting challenges of poverty, conflict legacy, and limited healthcare access. I am prepared to engage respectfully with parents through community meetings facilitated by trusted local leaders and adapt my teaching strategies to align with Kinshasa’s linguistic diversity (French as the official language alongside Lingala, Kikongo, Swahili), ensuring communication is always clear and dignified.</w:t>
      </w:r>
    </w:p>
    <w:p>
      <w:pPr>
        <w:pStyle w:val="BodyText"/>
      </w:pPr>
      <w:r>
        <w:t xml:space="preserve">Furthermore, I am acutely aware of the specific needs within Kinshasa's educational landscape. The city faces significant challenges: overcrowded classrooms, limited specialized resources for children with disabilities, and a critical shortage of trained special education professionals. My internship would focus on practical support where it’s most needed – assisting lead teachers in developing simple, low-cost teaching tools using locally sourced materials (like recycled paper or natural fibers), facilitating small-group literacy interventions for children with learning difficulties, and participating in workshops to build the capacity of general education teachers to recognize and respond to diverse learning needs within their mainstream classrooms. I am eager to contribute not just as an intern, but as a committed learner who can support your team in moving towards truly inclusive practices that benefit every child in Kinshasa.</w:t>
      </w:r>
    </w:p>
    <w:p>
      <w:pPr>
        <w:pStyle w:val="BodyText"/>
      </w:pPr>
      <w:r>
        <w:t xml:space="preserve">My commitment extends beyond the internship period. I am deeply motivated by the transformative power of education and believe that investing in early intervention and inclusive classrooms is fundamental to Kinshasa’s future resilience and development. I am not seeking a temporary placement; I aspire to build long-term, respectful partnerships within the DR Congo educational community. Should I be selected for this Special Education Teacher Internship, I will bring not only my academic knowledge but also a deep respect for Congolese culture, a collaborative spirit ready to work alongside local educators and families, and an unwavering commitment to the principle that every child in Kinshasa deserves access to quality education tailored to their unique potential.</w:t>
      </w:r>
    </w:p>
    <w:p>
      <w:pPr>
        <w:pStyle w:val="BodyText"/>
      </w:pPr>
      <w:r>
        <w:t xml:space="preserve">Thank you for considering my application for this critical internship. I have attached my resume for your detailed review and welcome the opportunity to discuss how my skills, cultural preparedness, and passion for inclusive special education can contribute meaningfully to your organization's mission in Kinshasa. I am available at your earliest convenience for an interview via [Virtual Meeting Platform] or in person if feasible upon arrival.</w:t>
      </w:r>
    </w:p>
    <w:p>
      <w:pPr>
        <w:pStyle w:val="BodyText"/>
      </w:pPr>
      <w:r>
        <w:t xml:space="preserve">Sincerely,</w:t>
      </w:r>
    </w:p>
    <w:p>
      <w:pPr>
        <w:pStyle w:val="BodyText"/>
      </w:pPr>
      <w:r>
        <w:t xml:space="preserve">[Your Full Nam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pecial Education Teacher - DR Congo Kinshasa</dc:title>
  <dc:creator/>
  <dc:language>en</dc:language>
  <cp:keywords/>
  <dcterms:created xsi:type="dcterms:W3CDTF">2025-12-09T21:23:04Z</dcterms:created>
  <dcterms:modified xsi:type="dcterms:W3CDTF">2025-12-09T21:23:04Z</dcterms:modified>
</cp:coreProperties>
</file>

<file path=docProps/custom.xml><?xml version="1.0" encoding="utf-8"?>
<Properties xmlns="http://schemas.openxmlformats.org/officeDocument/2006/custom-properties" xmlns:vt="http://schemas.openxmlformats.org/officeDocument/2006/docPropsVTypes"/>
</file>